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58813" w14:textId="77777777" w:rsidR="002F6CC3" w:rsidRPr="002F6CC3" w:rsidRDefault="002F6CC3" w:rsidP="002F6CC3">
      <w:pPr>
        <w:pBdr>
          <w:bottom w:val="single" w:sz="6" w:space="0" w:color="auto"/>
        </w:pBdr>
        <w:shd w:val="clear" w:color="auto" w:fill="FFFFFF"/>
        <w:spacing w:before="390" w:after="0" w:line="540" w:lineRule="atLeast"/>
        <w:outlineLvl w:val="0"/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</w:pPr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  <w:t xml:space="preserve">База данных образцов </w:t>
      </w:r>
      <w:proofErr w:type="spellStart"/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kern w:val="36"/>
          <w:sz w:val="44"/>
          <w:szCs w:val="54"/>
          <w:lang w:eastAsia="ru-RU"/>
        </w:rPr>
        <w:t>Chinook</w:t>
      </w:r>
      <w:proofErr w:type="spellEnd"/>
    </w:p>
    <w:p w14:paraId="2C023006" w14:textId="6C348469" w:rsidR="002F6CC3" w:rsidRPr="002F6CC3" w:rsidRDefault="004F26E5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Для изучения материала используется учебная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базы данных </w:t>
      </w:r>
      <w:proofErr w:type="spellStart"/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для магазина</w:t>
      </w: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о продаже 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цифровых медиа </w:t>
      </w:r>
      <w:r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треков</w:t>
      </w:r>
      <w:r w:rsidR="002F6CC3"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6AF917F7" w14:textId="77777777" w:rsidR="002F6CC3" w:rsidRPr="002F6CC3" w:rsidRDefault="002F6CC3" w:rsidP="002F6CC3">
      <w:pPr>
        <w:shd w:val="clear" w:color="auto" w:fill="FFFFFF"/>
        <w:spacing w:after="0" w:line="540" w:lineRule="atLeast"/>
        <w:outlineLvl w:val="1"/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</w:pPr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  <w:t xml:space="preserve">О базе данных </w:t>
      </w:r>
      <w:proofErr w:type="spellStart"/>
      <w:r w:rsidRPr="002F6CC3">
        <w:rPr>
          <w:rFonts w:ascii="Source Sans Pro" w:eastAsia="Times New Roman" w:hAnsi="Source Sans Pro" w:cs="Times New Roman"/>
          <w:b/>
          <w:bCs/>
          <w:color w:val="202951"/>
          <w:spacing w:val="-5"/>
          <w:sz w:val="36"/>
          <w:szCs w:val="42"/>
          <w:lang w:eastAsia="ru-RU"/>
        </w:rPr>
        <w:t>Chinook</w:t>
      </w:r>
      <w:proofErr w:type="spellEnd"/>
    </w:p>
    <w:p w14:paraId="71194B00" w14:textId="2EDDA553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Модель данны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редставляет собой магазин цифровых медиа, включая таблицы для исполнителей, альбомов, медиа-треков, счетов-фактур</w:t>
      </w:r>
      <w:r w:rsidR="0075346F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по продаже</w:t>
      </w: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и клиентов.</w:t>
      </w:r>
    </w:p>
    <w:p w14:paraId="725F2AF8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Данные, связанные с медиа, были созданы с использованием реальных данных из библиотеки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Apple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iTunes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4800628E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Информация о клиентах и ​​сотрудниках была создана с использованием вымышленных имен и адресов, которые могут быть найдены на карта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Google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, а также других хорошо отформатированных данных (телефон, факс, электронная почта и т. Д.)</w:t>
      </w:r>
    </w:p>
    <w:p w14:paraId="51D1C22B" w14:textId="77777777" w:rsidR="002F6CC3" w:rsidRPr="002F6CC3" w:rsidRDefault="002F6CC3" w:rsidP="002F6CC3">
      <w:pPr>
        <w:numPr>
          <w:ilvl w:val="0"/>
          <w:numId w:val="1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Информация о продажах была автоматически сгенерирована с использованием случайных данных за четырехлетний период.</w:t>
      </w:r>
    </w:p>
    <w:p w14:paraId="7712CAA1" w14:textId="77777777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База данных образцов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 включает:</w:t>
      </w:r>
    </w:p>
    <w:p w14:paraId="26F4689E" w14:textId="5DBA7261" w:rsidR="002F6CC3" w:rsidRP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11 </w:t>
      </w:r>
      <w:r w:rsidR="004F26E5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таблиц</w:t>
      </w:r>
    </w:p>
    <w:p w14:paraId="095E3F0E" w14:textId="77777777" w:rsidR="002F6CC3" w:rsidRP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Разнообразие индексов, ограничений по первичному и внешнему ключу</w:t>
      </w:r>
    </w:p>
    <w:p w14:paraId="7FA5C4C3" w14:textId="4F6B939F" w:rsidR="002F6CC3" w:rsidRDefault="002F6CC3" w:rsidP="002F6CC3">
      <w:pPr>
        <w:numPr>
          <w:ilvl w:val="0"/>
          <w:numId w:val="2"/>
        </w:numPr>
        <w:shd w:val="clear" w:color="auto" w:fill="FFFFFF"/>
        <w:spacing w:before="180" w:after="0" w:line="240" w:lineRule="auto"/>
        <w:ind w:left="270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Более 15000 строк данных</w:t>
      </w:r>
    </w:p>
    <w:p w14:paraId="6D0B0C82" w14:textId="5BEBB795" w:rsidR="0075346F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7CEEBFBE" w14:textId="6E3EDC73" w:rsidR="0075346F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3B10767A" w14:textId="77777777" w:rsidR="0075346F" w:rsidRPr="002F6CC3" w:rsidRDefault="0075346F" w:rsidP="0075346F">
      <w:pPr>
        <w:shd w:val="clear" w:color="auto" w:fill="FFFFFF"/>
        <w:spacing w:before="18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</w:p>
    <w:p w14:paraId="157A7463" w14:textId="77777777" w:rsidR="002F6CC3" w:rsidRPr="002F6CC3" w:rsidRDefault="002F6CC3" w:rsidP="002F6CC3">
      <w:pPr>
        <w:shd w:val="clear" w:color="auto" w:fill="FFFFFF"/>
        <w:spacing w:before="360" w:after="0" w:line="240" w:lineRule="auto"/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</w:pPr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 xml:space="preserve">Для получения подробной информации, вот диаграмма отношений сущностей модели данных </w:t>
      </w:r>
      <w:proofErr w:type="spellStart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Chinook</w:t>
      </w:r>
      <w:proofErr w:type="spellEnd"/>
      <w:r w:rsidRPr="002F6CC3">
        <w:rPr>
          <w:rFonts w:ascii="Source Sans Pro" w:eastAsia="Times New Roman" w:hAnsi="Source Sans Pro" w:cs="Times New Roman"/>
          <w:color w:val="202951"/>
          <w:sz w:val="23"/>
          <w:szCs w:val="23"/>
          <w:lang w:eastAsia="ru-RU"/>
        </w:rPr>
        <w:t>.</w:t>
      </w:r>
    </w:p>
    <w:p w14:paraId="2AD832D6" w14:textId="29CAFCE1" w:rsidR="002F6CC3" w:rsidRDefault="002F6CC3"/>
    <w:p w14:paraId="3BB77D12" w14:textId="7493000B" w:rsidR="0075346F" w:rsidRDefault="006E188A">
      <w:bookmarkStart w:id="0" w:name="_GoBack"/>
      <w:r>
        <w:rPr>
          <w:noProof/>
        </w:rPr>
        <w:lastRenderedPageBreak/>
        <w:drawing>
          <wp:inline distT="0" distB="0" distL="0" distR="0" wp14:anchorId="7395EA10" wp14:editId="094DA157">
            <wp:extent cx="9503856" cy="4737847"/>
            <wp:effectExtent l="0" t="0" r="254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7005" cy="4749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8BBA040" w14:textId="30FF97C2" w:rsidR="0075346F" w:rsidRDefault="0075346F"/>
    <w:p w14:paraId="14E372F9" w14:textId="46758920" w:rsidR="0075346F" w:rsidRDefault="0075346F" w:rsidP="004F26E5">
      <w:pPr>
        <w:pStyle w:val="a3"/>
        <w:shd w:val="clear" w:color="auto" w:fill="FFFFFF"/>
        <w:spacing w:before="0" w:beforeAutospacing="0" w:after="390" w:after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61A7674" w14:textId="77777777" w:rsidR="006E188A" w:rsidRDefault="006E188A" w:rsidP="004F26E5">
      <w:pPr>
        <w:pStyle w:val="a3"/>
        <w:shd w:val="clear" w:color="auto" w:fill="FFFFFF"/>
        <w:spacing w:before="0" w:beforeAutospacing="0" w:after="390" w:afterAutospacing="0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CEE6585" w14:textId="6A5D35BD" w:rsidR="004F26E5" w:rsidRPr="0075346F" w:rsidRDefault="004F26E5" w:rsidP="004F26E5">
      <w:pPr>
        <w:pStyle w:val="a3"/>
        <w:shd w:val="clear" w:color="auto" w:fill="FFFFFF"/>
        <w:spacing w:before="0" w:beforeAutospacing="0" w:after="390" w:afterAutospacing="0"/>
        <w:rPr>
          <w:rFonts w:ascii="Segoe UI" w:hAnsi="Segoe UI" w:cs="Segoe UI"/>
          <w:b/>
          <w:color w:val="000000"/>
          <w:sz w:val="27"/>
          <w:szCs w:val="27"/>
        </w:rPr>
      </w:pPr>
      <w:r w:rsidRPr="0075346F">
        <w:rPr>
          <w:rFonts w:ascii="Segoe UI" w:hAnsi="Segoe UI" w:cs="Segoe UI"/>
          <w:b/>
          <w:color w:val="000000"/>
          <w:sz w:val="27"/>
          <w:szCs w:val="27"/>
        </w:rPr>
        <w:lastRenderedPageBreak/>
        <w:t xml:space="preserve">Описание таблиц в БД </w:t>
      </w:r>
      <w:r w:rsidRPr="0075346F">
        <w:rPr>
          <w:rFonts w:ascii="Segoe UI" w:hAnsi="Segoe UI" w:cs="Segoe UI"/>
          <w:b/>
          <w:color w:val="000000"/>
          <w:sz w:val="27"/>
          <w:szCs w:val="27"/>
          <w:lang w:val="en-US"/>
        </w:rPr>
        <w:t>Chinook</w:t>
      </w:r>
      <w:r w:rsidRPr="0075346F">
        <w:rPr>
          <w:rFonts w:ascii="Segoe UI" w:hAnsi="Segoe UI" w:cs="Segoe UI"/>
          <w:b/>
          <w:color w:val="000000"/>
          <w:sz w:val="27"/>
          <w:szCs w:val="27"/>
        </w:rPr>
        <w:t xml:space="preserve"> </w:t>
      </w:r>
    </w:p>
    <w:p w14:paraId="50B9775B" w14:textId="3C29DBD3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Employees</w:t>
      </w:r>
      <w:proofErr w:type="spellEnd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- </w:t>
      </w:r>
      <w:r>
        <w:rPr>
          <w:rFonts w:ascii="Segoe UI" w:hAnsi="Segoe UI" w:cs="Segoe UI"/>
          <w:color w:val="000000"/>
          <w:sz w:val="24"/>
          <w:szCs w:val="24"/>
        </w:rPr>
        <w:t>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сотрудниках, такие как идентификатор сотрудника, фамилия, имя и т. д. В ней также есть поле с именем,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ReportsTo</w:t>
      </w:r>
      <w:proofErr w:type="spellEnd"/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>указывающее, кто кому подчиняется.</w:t>
      </w:r>
    </w:p>
    <w:p w14:paraId="7624C84E" w14:textId="07E0AFCB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customer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>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клиентах.</w:t>
      </w:r>
    </w:p>
    <w:p w14:paraId="7C2547E7" w14:textId="22DC0C0E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gramStart"/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>
        <w:rPr>
          <w:rFonts w:ascii="Segoe UI" w:hAnsi="Segoe UI" w:cs="Segoe UI"/>
          <w:color w:val="000000"/>
          <w:sz w:val="24"/>
          <w:szCs w:val="24"/>
        </w:rPr>
        <w:t xml:space="preserve"> и</w:t>
      </w:r>
      <w:proofErr w:type="gramEnd"/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 w:rsidR="00666034" w:rsidRP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_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item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-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в этих двух таблицах хранятся данные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</w:t>
      </w:r>
      <w:r w:rsidRPr="004F26E5">
        <w:rPr>
          <w:rFonts w:ascii="Segoe UI" w:hAnsi="Segoe UI" w:cs="Segoe UI"/>
          <w:color w:val="000000"/>
          <w:sz w:val="24"/>
          <w:szCs w:val="24"/>
        </w:rPr>
        <w:t>. В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аблице хранятся данные заголовка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и</w:t>
      </w:r>
      <w:r w:rsidRPr="004F26E5">
        <w:rPr>
          <w:rFonts w:ascii="Segoe UI" w:hAnsi="Segoe UI" w:cs="Segoe UI"/>
          <w:color w:val="000000"/>
          <w:sz w:val="24"/>
          <w:szCs w:val="24"/>
        </w:rPr>
        <w:t>, а в </w:t>
      </w:r>
      <w:r w:rsidR="00666034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  <w:lang w:val="en-US"/>
        </w:rPr>
        <w:t>sales</w:t>
      </w:r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_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items</w:t>
      </w:r>
      <w:proofErr w:type="spellEnd"/>
      <w:r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таблице хранятся данные отдельных позиций </w:t>
      </w:r>
      <w:r w:rsidR="00CA0270">
        <w:rPr>
          <w:rFonts w:ascii="Segoe UI" w:hAnsi="Segoe UI" w:cs="Segoe UI"/>
          <w:color w:val="000000"/>
          <w:sz w:val="24"/>
          <w:szCs w:val="24"/>
        </w:rPr>
        <w:t>продаж</w:t>
      </w:r>
      <w:r w:rsidRPr="004F26E5">
        <w:rPr>
          <w:rFonts w:ascii="Segoe UI" w:hAnsi="Segoe UI" w:cs="Segoe UI"/>
          <w:color w:val="000000"/>
          <w:sz w:val="24"/>
          <w:szCs w:val="24"/>
        </w:rPr>
        <w:t>.</w:t>
      </w:r>
      <w:r>
        <w:rPr>
          <w:rFonts w:ascii="Segoe UI" w:hAnsi="Segoe UI" w:cs="Segoe UI"/>
          <w:color w:val="000000"/>
          <w:sz w:val="24"/>
          <w:szCs w:val="24"/>
        </w:rPr>
        <w:t xml:space="preserve"> 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>Считаем</w:t>
      </w:r>
      <w:r w:rsidR="0075346F">
        <w:rPr>
          <w:rFonts w:ascii="Segoe UI" w:hAnsi="Segoe UI" w:cs="Segoe UI"/>
          <w:color w:val="000000"/>
          <w:sz w:val="24"/>
          <w:szCs w:val="24"/>
          <w:u w:val="single"/>
        </w:rPr>
        <w:t>,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что 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все строки</w:t>
      </w:r>
      <w:r w:rsidR="00CA0270">
        <w:rPr>
          <w:rFonts w:ascii="Segoe UI" w:hAnsi="Segoe UI" w:cs="Segoe UI"/>
          <w:color w:val="000000"/>
          <w:sz w:val="24"/>
          <w:szCs w:val="24"/>
          <w:u w:val="single"/>
        </w:rPr>
        <w:t xml:space="preserve"> 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в таблице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уже оплачен</w:t>
      </w:r>
      <w:r w:rsidR="00666034">
        <w:rPr>
          <w:rFonts w:ascii="Segoe UI" w:hAnsi="Segoe UI" w:cs="Segoe UI"/>
          <w:color w:val="000000"/>
          <w:sz w:val="24"/>
          <w:szCs w:val="24"/>
          <w:u w:val="single"/>
        </w:rPr>
        <w:t>ы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 xml:space="preserve"> т.е. показывает факт продажи</w:t>
      </w:r>
      <w:r w:rsidR="0075346F">
        <w:rPr>
          <w:rFonts w:ascii="Segoe UI" w:hAnsi="Segoe UI" w:cs="Segoe UI"/>
          <w:color w:val="000000"/>
          <w:sz w:val="24"/>
          <w:szCs w:val="24"/>
          <w:u w:val="single"/>
        </w:rPr>
        <w:t xml:space="preserve"> музыкального трека</w:t>
      </w:r>
      <w:r w:rsidRPr="004F26E5">
        <w:rPr>
          <w:rFonts w:ascii="Segoe UI" w:hAnsi="Segoe UI" w:cs="Segoe UI"/>
          <w:color w:val="000000"/>
          <w:sz w:val="24"/>
          <w:szCs w:val="24"/>
          <w:u w:val="single"/>
        </w:rPr>
        <w:t>.</w:t>
      </w:r>
    </w:p>
    <w:p w14:paraId="3D445497" w14:textId="0488E523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Art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хранит данные артистов. Это простая таблица, содержащая только идентификатор и имя исполнителя.</w:t>
      </w:r>
    </w:p>
    <w:p w14:paraId="016DFF73" w14:textId="45BF3CE8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Album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о списке треков. Каждый альбом принадлежит одному исполнителю. Однако у одного исполнителя может быть несколько альбомов.</w:t>
      </w:r>
    </w:p>
    <w:p w14:paraId="73ED830A" w14:textId="5730CA3A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media_type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>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типы мультимедиа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 файлов</w:t>
      </w:r>
      <w:r w:rsidRPr="004F26E5">
        <w:rPr>
          <w:rFonts w:ascii="Segoe UI" w:hAnsi="Segoe UI" w:cs="Segoe UI"/>
          <w:color w:val="000000"/>
          <w:sz w:val="24"/>
          <w:szCs w:val="24"/>
        </w:rPr>
        <w:t>, такие как аудиофайлы MPEG и аудиофайлы AAC.</w:t>
      </w:r>
    </w:p>
    <w:p w14:paraId="79C91389" w14:textId="1602A8BC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genres</w:t>
      </w:r>
      <w:proofErr w:type="spellEnd"/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r>
        <w:rPr>
          <w:rFonts w:ascii="Segoe UI" w:hAnsi="Segoe UI" w:cs="Segoe UI"/>
          <w:color w:val="000000"/>
          <w:sz w:val="24"/>
          <w:szCs w:val="24"/>
        </w:rPr>
        <w:t xml:space="preserve">– таблица </w:t>
      </w:r>
      <w:r w:rsidRPr="004F26E5">
        <w:rPr>
          <w:rFonts w:ascii="Segoe UI" w:hAnsi="Segoe UI" w:cs="Segoe UI"/>
          <w:color w:val="000000"/>
          <w:sz w:val="24"/>
          <w:szCs w:val="24"/>
        </w:rPr>
        <w:t>хранит музык</w:t>
      </w:r>
      <w:r>
        <w:rPr>
          <w:rFonts w:ascii="Segoe UI" w:hAnsi="Segoe UI" w:cs="Segoe UI"/>
          <w:color w:val="000000"/>
          <w:sz w:val="24"/>
          <w:szCs w:val="24"/>
        </w:rPr>
        <w:t>альные жанры</w:t>
      </w:r>
      <w:r w:rsidRPr="004F26E5">
        <w:rPr>
          <w:rFonts w:ascii="Segoe UI" w:hAnsi="Segoe UI" w:cs="Segoe UI"/>
          <w:color w:val="000000"/>
          <w:sz w:val="24"/>
          <w:szCs w:val="24"/>
        </w:rPr>
        <w:t>, такие как рок, джаз, металл и т. д.</w:t>
      </w:r>
    </w:p>
    <w:p w14:paraId="31FF72B8" w14:textId="6A033D7D" w:rsidR="004F26E5" w:rsidRP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Track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в</w:t>
      </w:r>
      <w:r w:rsidRPr="004F26E5">
        <w:rPr>
          <w:rFonts w:ascii="Segoe UI" w:hAnsi="Segoe UI" w:cs="Segoe UI"/>
          <w:color w:val="000000"/>
          <w:sz w:val="24"/>
          <w:szCs w:val="24"/>
        </w:rPr>
        <w:t xml:space="preserve"> таблице хранятся данные </w:t>
      </w:r>
      <w:r>
        <w:rPr>
          <w:rFonts w:ascii="Segoe UI" w:hAnsi="Segoe UI" w:cs="Segoe UI"/>
          <w:color w:val="000000"/>
          <w:sz w:val="24"/>
          <w:szCs w:val="24"/>
        </w:rPr>
        <w:t xml:space="preserve">о </w:t>
      </w:r>
      <w:r w:rsidR="0075346F">
        <w:rPr>
          <w:rFonts w:ascii="Segoe UI" w:hAnsi="Segoe UI" w:cs="Segoe UI"/>
          <w:color w:val="000000"/>
          <w:sz w:val="24"/>
          <w:szCs w:val="24"/>
        </w:rPr>
        <w:t xml:space="preserve">музыкальных </w:t>
      </w:r>
      <w:r>
        <w:rPr>
          <w:rFonts w:ascii="Segoe UI" w:hAnsi="Segoe UI" w:cs="Segoe UI"/>
          <w:color w:val="000000"/>
          <w:sz w:val="24"/>
          <w:szCs w:val="24"/>
        </w:rPr>
        <w:t>треках</w:t>
      </w:r>
      <w:r w:rsidRPr="004F26E5">
        <w:rPr>
          <w:rFonts w:ascii="Segoe UI" w:hAnsi="Segoe UI" w:cs="Segoe UI"/>
          <w:color w:val="000000"/>
          <w:sz w:val="24"/>
          <w:szCs w:val="24"/>
        </w:rPr>
        <w:t>. Каждый трек принадлежит одному альбому.</w:t>
      </w:r>
    </w:p>
    <w:p w14:paraId="5AB409D8" w14:textId="77777777" w:rsidR="004F26E5" w:rsidRDefault="004F26E5" w:rsidP="004F26E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r w:rsidRPr="004F26E5">
        <w:rPr>
          <w:rFonts w:ascii="Segoe UI" w:hAnsi="Segoe UI" w:cs="Segoe UI"/>
          <w:color w:val="000000"/>
          <w:sz w:val="24"/>
          <w:szCs w:val="24"/>
        </w:rPr>
        <w:t>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и 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_track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>.</w:t>
      </w:r>
    </w:p>
    <w:p w14:paraId="2FE0D1BD" w14:textId="5040C9F0" w:rsidR="004F26E5" w:rsidRPr="004F26E5" w:rsidRDefault="004F26E5" w:rsidP="004F26E5">
      <w:pPr>
        <w:shd w:val="clear" w:color="auto" w:fill="FFFFFF"/>
        <w:spacing w:beforeAutospacing="1" w:after="0" w:afterAutospacing="1" w:line="240" w:lineRule="auto"/>
        <w:ind w:left="525"/>
        <w:rPr>
          <w:rFonts w:ascii="Segoe UI" w:hAnsi="Segoe UI" w:cs="Segoe UI"/>
          <w:color w:val="000000"/>
          <w:sz w:val="24"/>
          <w:szCs w:val="24"/>
        </w:rPr>
      </w:pP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хранит данные о плейлистах. Каждый список воспроизведения содержит список треков. Каждый трек может принадлежать нескольким плейлистам. Связь между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ей и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tracks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ей - «многие-ко-многим». </w:t>
      </w:r>
      <w:proofErr w:type="spellStart"/>
      <w:r w:rsidRPr="004F26E5">
        <w:rPr>
          <w:rStyle w:val="HTML"/>
          <w:rFonts w:eastAsiaTheme="majorEastAsia"/>
          <w:color w:val="000000"/>
          <w:sz w:val="24"/>
          <w:szCs w:val="24"/>
          <w:bdr w:val="none" w:sz="0" w:space="0" w:color="auto" w:frame="1"/>
          <w:shd w:val="clear" w:color="auto" w:fill="FFF6EA"/>
        </w:rPr>
        <w:t>playlist_track</w:t>
      </w:r>
      <w:proofErr w:type="spellEnd"/>
      <w:r>
        <w:rPr>
          <w:rFonts w:ascii="Segoe UI" w:hAnsi="Segoe UI" w:cs="Segoe UI"/>
          <w:color w:val="000000"/>
          <w:sz w:val="24"/>
          <w:szCs w:val="24"/>
        </w:rPr>
        <w:t xml:space="preserve"> - т</w:t>
      </w:r>
      <w:r w:rsidRPr="004F26E5">
        <w:rPr>
          <w:rFonts w:ascii="Segoe UI" w:hAnsi="Segoe UI" w:cs="Segoe UI"/>
          <w:color w:val="000000"/>
          <w:sz w:val="24"/>
          <w:szCs w:val="24"/>
        </w:rPr>
        <w:t>аблица используется для отражения этих отношений.</w:t>
      </w:r>
    </w:p>
    <w:p w14:paraId="48D39596" w14:textId="781E7075" w:rsidR="004F26E5" w:rsidRDefault="004F26E5"/>
    <w:p w14:paraId="42CD37F5" w14:textId="4192C77C" w:rsidR="004F26E5" w:rsidRDefault="004F26E5"/>
    <w:p w14:paraId="32FB802C" w14:textId="77777777" w:rsidR="0075346F" w:rsidRDefault="0075346F"/>
    <w:p w14:paraId="7B1E85D1" w14:textId="5D00AAC5" w:rsidR="0075346F" w:rsidRDefault="0075346F"/>
    <w:p w14:paraId="7DA42D8A" w14:textId="1E740F81" w:rsidR="0075346F" w:rsidRDefault="0075346F"/>
    <w:p w14:paraId="658391D1" w14:textId="77777777" w:rsidR="0075346F" w:rsidRDefault="0075346F"/>
    <w:sectPr w:rsidR="0075346F" w:rsidSect="0075346F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E2890"/>
    <w:multiLevelType w:val="multilevel"/>
    <w:tmpl w:val="9D14A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547BD1"/>
    <w:multiLevelType w:val="multilevel"/>
    <w:tmpl w:val="8814D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F665D3"/>
    <w:multiLevelType w:val="multilevel"/>
    <w:tmpl w:val="3B4C3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Y3MzWysDAyMrVQ0lEKTi0uzszPAykwqgUAZ8kt0CwAAAA="/>
  </w:docVars>
  <w:rsids>
    <w:rsidRoot w:val="000179C9"/>
    <w:rsid w:val="000179C9"/>
    <w:rsid w:val="002F6CC3"/>
    <w:rsid w:val="004F26E5"/>
    <w:rsid w:val="00666034"/>
    <w:rsid w:val="006E188A"/>
    <w:rsid w:val="006F320D"/>
    <w:rsid w:val="0075346F"/>
    <w:rsid w:val="00AB7416"/>
    <w:rsid w:val="00CA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232FA2"/>
  <w15:chartTrackingRefBased/>
  <w15:docId w15:val="{A767F66B-A1A7-4334-9722-21F235216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2F6C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2F6C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F26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F6CC3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2F6CC3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2F6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4F26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4F26E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83AC2-277B-4D91-9481-753ED68B5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кртич Пудеян</dc:creator>
  <cp:keywords/>
  <dc:description/>
  <cp:lastModifiedBy>Мкртич Пудеян</cp:lastModifiedBy>
  <cp:revision>7</cp:revision>
  <dcterms:created xsi:type="dcterms:W3CDTF">2021-03-17T12:14:00Z</dcterms:created>
  <dcterms:modified xsi:type="dcterms:W3CDTF">2021-03-24T21:48:00Z</dcterms:modified>
</cp:coreProperties>
</file>